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523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3910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6357b9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886ae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49:57Z</dcterms:created>
  <dcterms:modified xsi:type="dcterms:W3CDTF">2022-01-19T18:49:57Z</dcterms:modified>
</cp:coreProperties>
</file>